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7EC84C" w14:textId="096A0465" w:rsidR="00704AE1" w:rsidRDefault="00704AE1" w:rsidP="00704AE1">
      <w:pPr>
        <w:pStyle w:val="Heading1"/>
        <w:ind w:left="-90"/>
      </w:pPr>
      <w:r>
        <w:t xml:space="preserve">ABCRetailers Web Application - Views Code Snapshots  </w:t>
      </w:r>
    </w:p>
    <w:p w14:paraId="2D124AFA" w14:textId="77777777" w:rsidR="002245E2" w:rsidRDefault="002245E2"/>
    <w:p w14:paraId="454217A9" w14:textId="137B723A" w:rsidR="00704AE1" w:rsidRDefault="00704AE1" w:rsidP="004A42DA">
      <w:pPr>
        <w:pStyle w:val="Heading1"/>
      </w:pPr>
      <w:r>
        <w:t>Views</w:t>
      </w:r>
      <w:r w:rsidR="004A42DA">
        <w:t xml:space="preserve"> - </w:t>
      </w:r>
      <w:r>
        <w:t xml:space="preserve">Product View </w:t>
      </w:r>
    </w:p>
    <w:p w14:paraId="139286BD" w14:textId="77777777" w:rsidR="00704AE1" w:rsidRDefault="00704AE1" w:rsidP="00CD3FC6">
      <w:pPr>
        <w:pStyle w:val="Heading2"/>
        <w:rPr>
          <w:lang w:val="en-ZW"/>
        </w:rPr>
      </w:pPr>
      <w:r>
        <w:rPr>
          <w:lang w:val="en-ZW"/>
        </w:rPr>
        <w:t>Index</w:t>
      </w:r>
      <w:r w:rsidRPr="002D7971">
        <w:rPr>
          <w:lang w:val="en-ZW"/>
        </w:rPr>
        <w:t>.cshtml</w:t>
      </w:r>
    </w:p>
    <w:p w14:paraId="1C032240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Views/Product/Index.cshtml --&gt;</w:t>
      </w:r>
    </w:p>
    <w:p w14:paraId="3F45C38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model 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IEnumera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&lt;ABCRetailers.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Produc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26AB01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01F235FB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ViewData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Product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440D8692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55F06535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2678EC1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-flex justify-content-between align-items-center mb-4"&gt;</w:t>
      </w:r>
    </w:p>
    <w:p w14:paraId="59DC3630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box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oduct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017B27E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re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 btn-primary"&gt;</w:t>
      </w:r>
    </w:p>
    <w:p w14:paraId="5827818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plus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Add New Product</w:t>
      </w:r>
    </w:p>
    <w:p w14:paraId="7EA23977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083875D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0ECBB73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4DFFB40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Model.Any())</w:t>
      </w:r>
    </w:p>
    <w:p w14:paraId="2FB6A33D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{</w:t>
      </w:r>
    </w:p>
    <w:p w14:paraId="0CA11E99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able-responsive"&gt;</w:t>
      </w:r>
    </w:p>
    <w:p w14:paraId="1C1F9958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abl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able table-striped table-hover"&gt;</w:t>
      </w:r>
    </w:p>
    <w:p w14:paraId="034A7C92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ead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able-dark"&gt;</w:t>
      </w:r>
    </w:p>
    <w:p w14:paraId="5B9997F9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E68085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Imag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815F7FB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 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DD73F5C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 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5A68AD5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scri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128E21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877A9D0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 Avail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1BA4F48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ction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38031E8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8076653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hea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EED5E3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bod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344123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oreach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va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oduct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Model)</w:t>
      </w:r>
    </w:p>
    <w:p w14:paraId="457B7E3B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{</w:t>
      </w:r>
    </w:p>
    <w:p w14:paraId="2DA66464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3662AB1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180A463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!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IsNullOrEmpty(product.ImageUrl))</w:t>
      </w:r>
    </w:p>
    <w:p w14:paraId="1F2F4CD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{</w:t>
      </w:r>
    </w:p>
    <w:p w14:paraId="74A4D7DB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m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rc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product.ImageUr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al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product.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mg-thumbnai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width: 50px; height: 50px; object-fit: cover;"&gt;</w:t>
      </w:r>
    </w:p>
    <w:p w14:paraId="72F9EC62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}</w:t>
      </w:r>
    </w:p>
    <w:p w14:paraId="78EE674E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</w:p>
    <w:p w14:paraId="6CFE1757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{</w:t>
      </w:r>
    </w:p>
    <w:p w14:paraId="6AD2561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g-light d-flex align-items-center justify-content-cent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width: 50px; height: 50px;"&gt;</w:t>
      </w:r>
    </w:p>
    <w:p w14:paraId="223EC44C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image text-muted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CFD53C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D83CDA9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}</w:t>
      </w:r>
    </w:p>
    <w:p w14:paraId="4475BA77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37F3A9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cod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product.ProductId.Substring(0, 8)...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cod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2F8EC55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product.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28F5B69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(product.Description.Length &gt; 50 ? product.Description.Substring(0, 50) +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...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: product.Description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0B29F9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FA13288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success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product.Price.ToString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61C5A9B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product.Price &lt;= 0)</w:t>
      </w:r>
    </w:p>
    <w:p w14:paraId="28CCC5ED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{</w:t>
      </w:r>
    </w:p>
    <w:p w14:paraId="52D1D1DD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r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566CF109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</w:p>
    <w:p w14:paraId="2C67D9BC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</w:t>
      </w:r>
      <w:r>
        <w:rPr>
          <w:rFonts w:ascii="Segoe UI Emoji" w:hAnsi="Segoe UI Emoji" w:cs="Segoe UI Emoji"/>
          <w:color w:val="000000"/>
          <w:sz w:val="19"/>
          <w:szCs w:val="19"/>
          <w:highlight w:val="white"/>
          <w:lang w:val="en-ZW"/>
          <w14:ligatures w14:val="standardContextual"/>
        </w:rPr>
        <w:t>⚠️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ice not se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718D79E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}</w:t>
      </w:r>
    </w:p>
    <w:p w14:paraId="7F14857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151017E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BB321E8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adge bg-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(product.StockAvailable &gt; 10 ?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cces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: product.StockAvailable &gt; 0 ?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warning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: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dang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</w:p>
    <w:p w14:paraId="122880AC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@product.StockAvailable</w:t>
      </w:r>
    </w:p>
    <w:p w14:paraId="36DD139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A4537C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C7AE3A1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17B72C1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-group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group"&gt;</w:t>
      </w:r>
    </w:p>
    <w:p w14:paraId="77EE12BA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d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route-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product.RowKe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 btn-sm btn-outline-primary"&gt;</w:t>
      </w:r>
    </w:p>
    <w:p w14:paraId="035167C1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edit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50611A1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4DF4860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 btn-sm btn-outline-dang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onclick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nfirmDelete(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produc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RowKe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', 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produc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')"&gt;</w:t>
      </w:r>
    </w:p>
    <w:p w14:paraId="74E85128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trash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F7E53E9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C65C62A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770461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93EFFA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0E3B00B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}</w:t>
      </w:r>
    </w:p>
    <w:p w14:paraId="19E57D2D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bod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3FFDF6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t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A29FA6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7795EE0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26397618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</w:p>
    <w:p w14:paraId="05742B79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{</w:t>
      </w:r>
    </w:p>
    <w:p w14:paraId="54B46FA3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 alert-info"&gt;</w:t>
      </w:r>
    </w:p>
    <w:p w14:paraId="292BA04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info-circle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No products found.</w:t>
      </w:r>
    </w:p>
    <w:p w14:paraId="09B07207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re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-link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Add your first produ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!</w:t>
      </w:r>
    </w:p>
    <w:p w14:paraId="51132CCA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7AA2EB3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06CE89C2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C878D33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Delete Confirmation Modal --&gt;</w:t>
      </w:r>
    </w:p>
    <w:p w14:paraId="3740C06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 fad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eleteModa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abindex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-1"&gt;</w:t>
      </w:r>
    </w:p>
    <w:p w14:paraId="4A23332C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dialog"&gt;</w:t>
      </w:r>
    </w:p>
    <w:p w14:paraId="436EF873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content"&gt;</w:t>
      </w:r>
    </w:p>
    <w:p w14:paraId="133E28F9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header"&gt;</w:t>
      </w:r>
    </w:p>
    <w:p w14:paraId="52B6A01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title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onfirm Delet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5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3285EB5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-clos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dismi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a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EC6231C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3DF5D1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body"&gt;</w:t>
      </w:r>
    </w:p>
    <w:p w14:paraId="6E0C0427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Are you sure you want to delete product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roductName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?</w:t>
      </w:r>
    </w:p>
    <w:p w14:paraId="5E0832F8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B98360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odal-footer"&gt;</w:t>
      </w:r>
    </w:p>
    <w:p w14:paraId="195D6D88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utto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 btn-secondary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data-bs-dismi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a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anc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03FBCDE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eleteForm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display: inline;"&gt;</w:t>
      </w:r>
    </w:p>
    <w:p w14:paraId="183D6EE9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 btn-danger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let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7D4A775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428D992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E2F7402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D822C84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5F2C235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D1147A4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AF636FE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section Scripts {</w:t>
      </w:r>
    </w:p>
    <w:p w14:paraId="32A89500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868FBF7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onfirmDelete(productId, productName) {</w:t>
      </w:r>
    </w:p>
    <w:p w14:paraId="3E96F9D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document.getElementById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roductName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textContent = productName;</w:t>
      </w:r>
    </w:p>
    <w:p w14:paraId="40FB6F0B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document.getElementById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deleteForm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).action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/Product/Delete/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+ productId;</w:t>
      </w:r>
    </w:p>
    <w:p w14:paraId="08DFCCD8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new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bootstrap.Modal(document.getElementById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deleteModal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).show();</w:t>
      </w:r>
    </w:p>
    <w:p w14:paraId="0CC237C3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</w:t>
      </w:r>
    </w:p>
    <w:p w14:paraId="11E1FDA6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5CC798F" w14:textId="77777777" w:rsidR="00413E6E" w:rsidRDefault="00413E6E" w:rsidP="00413E6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13343147" w14:textId="77777777" w:rsidR="00413E6E" w:rsidRDefault="00413E6E" w:rsidP="00413E6E">
      <w:pPr>
        <w:rPr>
          <w:lang w:val="en-ZW"/>
        </w:rPr>
      </w:pPr>
    </w:p>
    <w:p w14:paraId="1863518C" w14:textId="77777777" w:rsidR="00413E6E" w:rsidRPr="00413E6E" w:rsidRDefault="00413E6E" w:rsidP="00413E6E">
      <w:pPr>
        <w:rPr>
          <w:lang w:val="en-ZW"/>
        </w:rPr>
      </w:pPr>
    </w:p>
    <w:p w14:paraId="7747C584" w14:textId="77777777" w:rsidR="00704AE1" w:rsidRDefault="00704AE1" w:rsidP="00CD3FC6">
      <w:pPr>
        <w:pStyle w:val="Heading2"/>
        <w:rPr>
          <w:lang w:val="en-ZW"/>
        </w:rPr>
      </w:pPr>
      <w:r>
        <w:rPr>
          <w:lang w:val="en-ZW"/>
        </w:rPr>
        <w:t xml:space="preserve">Create.cshtml </w:t>
      </w:r>
    </w:p>
    <w:p w14:paraId="0FD911BB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Views/Product/Create.cshtml --&gt;</w:t>
      </w:r>
    </w:p>
    <w:p w14:paraId="1589D9C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 ABCRetailers.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Product</w:t>
      </w:r>
    </w:p>
    <w:p w14:paraId="647351AC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371112CB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ViewData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reate Produc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250AD16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2B0F7C1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C173507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plus-square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Add New Produ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159FE65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4815304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105A90B4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8"&gt;</w:t>
      </w:r>
    </w:p>
    <w:p w14:paraId="7D6E1178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reat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enc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ultipart/form-data"&gt;</w:t>
      </w:r>
    </w:p>
    <w:p w14:paraId="02A11EC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summar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Onl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A25BD2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4D7A39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2FAAED6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B619E2B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placehol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nter product nam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7AFDC217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40BF0D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922D441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8356FF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55164DD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scri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3B4565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extare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scri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w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3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placehol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nter product description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extare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8622F4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scri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9BBF261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A4E79A9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F9E1D2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1FD0B244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2453999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363738BA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ceStri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F88045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put-group"&gt;</w:t>
      </w:r>
    </w:p>
    <w:p w14:paraId="201C915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put-group-tex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$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2FFC458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ceStri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riceString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placehol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29.99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equired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91C175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5B96238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ceStri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3F9CC7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tex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nter price in dollars (e.g., 29.99) - Required fiel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126E8EC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CC275D6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B2F4CE4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00A5788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670CD71C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Avail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2A53CBD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Avail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umb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i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placehol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481815B9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Avail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F0625C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tex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nter quantity in stock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9E55A9B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ED1AF1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D36195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F75C86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4954BE5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3E8D401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mageFi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 Imag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BDFCF0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i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mageFi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mageFi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acce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mage/*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6415126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tex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load an image for this product (optional) - JPG, PNG, GIF format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76F1C36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C99F898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9E2A2C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"&gt;</w:t>
      </w:r>
    </w:p>
    <w:p w14:paraId="668C8C87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 btn-primary"&gt;</w:t>
      </w:r>
    </w:p>
    <w:p w14:paraId="38F8132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save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reate Product</w:t>
      </w:r>
    </w:p>
    <w:p w14:paraId="200284AC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BA8905B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 btn-secondary"&gt;</w:t>
      </w:r>
    </w:p>
    <w:p w14:paraId="2CB6ACA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times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ancel</w:t>
      </w:r>
    </w:p>
    <w:p w14:paraId="770B5CD5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9F55E7A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53634FB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B9B3FAD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DE6960D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217787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4"&gt;</w:t>
      </w:r>
    </w:p>
    <w:p w14:paraId="297658B6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"&gt;</w:t>
      </w:r>
    </w:p>
    <w:p w14:paraId="3C35F6EA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header"&gt;</w:t>
      </w:r>
    </w:p>
    <w:p w14:paraId="7D4E3CB4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itle mb-0"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info-circle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oduct Guideline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D7BD375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26BF1F7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body"&gt;</w:t>
      </w:r>
    </w:p>
    <w:p w14:paraId="122E6EF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Required Fields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A64CD15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u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mall"&gt;</w:t>
      </w:r>
    </w:p>
    <w:p w14:paraId="281C6B0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 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543DC6A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scri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76BB0A9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ce (must be greater than $0.00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96541A5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 Quantit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C9459B1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u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241B3CB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4D9B3A14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t-3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Image Guidelines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70FE81B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u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mall"&gt;</w:t>
      </w:r>
    </w:p>
    <w:p w14:paraId="184841A8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Recommended size: 800x600 pixel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70B887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upported formats: JPG, PNG, GIF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07E6305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aximum file size: 5MB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BA975FC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u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F1FFCB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92FF336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alert alert-info mt-3"&gt;</w:t>
      </w:r>
    </w:p>
    <w:p w14:paraId="0F9202F6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lightbulb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ip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High-quality images increase customer engagement!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mal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F884E8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B38EBCD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1BB0D3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FF5AB9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EC5F40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B2EFDAB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4C65625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section Scripts {</w:t>
      </w:r>
    </w:p>
    <w:p w14:paraId="27E3BF28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@{</w:t>
      </w:r>
    </w:p>
    <w:p w14:paraId="672922B8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awai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Html.RenderPartialAsync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_ValidationScriptsPartia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</w:p>
    <w:p w14:paraId="3025C7BC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}</w:t>
      </w:r>
    </w:p>
    <w:p w14:paraId="346C377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69789B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  <w:lang w:val="en-ZW"/>
          <w14:ligatures w14:val="standardContextual"/>
        </w:rPr>
        <w:t>// Form submission validation with enhanced price checking</w:t>
      </w:r>
    </w:p>
    <w:p w14:paraId="6E8C37DB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document.querySelector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form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addEventListener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submit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e) {</w:t>
      </w:r>
    </w:p>
    <w:p w14:paraId="1447B3BD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iceInput = document.getElementById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rice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</w:p>
    <w:p w14:paraId="1DC711C9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iceValue = priceInput.value.trim();</w:t>
      </w:r>
    </w:p>
    <w:p w14:paraId="7902015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5CFB599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console.log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Form submitted with price value: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 priceValue);</w:t>
      </w:r>
    </w:p>
    <w:p w14:paraId="31A841E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EF62606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  <w:lang w:val="en-ZW"/>
          <w14:ligatures w14:val="standardContextual"/>
        </w:rPr>
        <w:t>// Check if price is empty</w:t>
      </w:r>
    </w:p>
    <w:p w14:paraId="641D707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!priceValue) {</w:t>
      </w:r>
    </w:p>
    <w:p w14:paraId="58719A71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e.preventDefault();</w:t>
      </w:r>
    </w:p>
    <w:p w14:paraId="193EC6E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alert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lease enter a price for the product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</w:p>
    <w:p w14:paraId="186079D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priceInput.focus();</w:t>
      </w:r>
    </w:p>
    <w:p w14:paraId="482DCC65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2007228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4CC339E1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8903B1C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  <w:lang w:val="en-ZW"/>
          <w14:ligatures w14:val="standardContextual"/>
        </w:rPr>
        <w:t>// Try to parse the price</w:t>
      </w:r>
    </w:p>
    <w:p w14:paraId="5038A139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ice = parseFloat(priceValue);</w:t>
      </w:r>
    </w:p>
    <w:p w14:paraId="278DF1E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isNaN(price) || price &lt;= 0) {</w:t>
      </w:r>
    </w:p>
    <w:p w14:paraId="0B852D57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e.preventDefault();</w:t>
      </w:r>
    </w:p>
    <w:p w14:paraId="0F292BF7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alert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lease enter a valid price greater than $0.00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</w:p>
    <w:p w14:paraId="39884F8A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priceInput.focus();</w:t>
      </w:r>
    </w:p>
    <w:p w14:paraId="3D602C7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retur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a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2D958D38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5D577096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E87232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console.log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rice validation passed: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, price);</w:t>
      </w:r>
    </w:p>
    <w:p w14:paraId="215B6D66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);</w:t>
      </w:r>
    </w:p>
    <w:p w14:paraId="4B80B5C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3C95C78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8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8000"/>
          <w:sz w:val="19"/>
          <w:szCs w:val="19"/>
          <w:highlight w:val="white"/>
          <w:lang w:val="en-ZW"/>
          <w14:ligatures w14:val="standardContextual"/>
        </w:rPr>
        <w:t>// Real-time price validation</w:t>
      </w:r>
    </w:p>
    <w:p w14:paraId="7EED39A3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document.getElementById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rice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.addEventListener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input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,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functi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(e) {</w:t>
      </w:r>
    </w:p>
    <w:p w14:paraId="6DC91E7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value = e.target.value.trim();</w:t>
      </w:r>
    </w:p>
    <w:p w14:paraId="57A1DB8C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errorSpan = document.querySelector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[data-valmsg-for="Price"]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</w:p>
    <w:p w14:paraId="7770657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DF29899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value) {</w:t>
      </w:r>
    </w:p>
    <w:p w14:paraId="4ED4E8F1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cons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price = parseFloat(value);</w:t>
      </w:r>
    </w:p>
    <w:p w14:paraId="58F94AB4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isNaN(price) || price &lt;= 0) {</w:t>
      </w:r>
    </w:p>
    <w:p w14:paraId="6EB3BD78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errorSpan) errorSpan.textContent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lease enter a valid price greater than $0.00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00789BE2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e.target.style.borderColor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#dc3545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2E00E72C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}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{</w:t>
      </w:r>
    </w:p>
    <w:p w14:paraId="73B1540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errorSpan) errorSpan.textContent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74F296F4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e.target.style.borderColor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#28a745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19960C99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}</w:t>
      </w:r>
    </w:p>
    <w:p w14:paraId="2C6E0A19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{</w:t>
      </w:r>
    </w:p>
    <w:p w14:paraId="1486239F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errorSpan) errorSpan.textContent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Price is required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791149A0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e.target.style.borderColor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'#dc3545'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2742682D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}</w:t>
      </w:r>
    </w:p>
    <w:p w14:paraId="39A3534D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});</w:t>
      </w:r>
    </w:p>
    <w:p w14:paraId="49BF795A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cri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19F5D5E" w14:textId="77777777" w:rsidR="00F90D5E" w:rsidRDefault="00F90D5E" w:rsidP="00F90D5E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5E927CAC" w14:textId="77777777" w:rsidR="00413E6E" w:rsidRDefault="00413E6E" w:rsidP="00413E6E">
      <w:pPr>
        <w:rPr>
          <w:lang w:val="en-ZW"/>
        </w:rPr>
      </w:pPr>
    </w:p>
    <w:p w14:paraId="1E487FA3" w14:textId="77777777" w:rsidR="00413E6E" w:rsidRDefault="00413E6E" w:rsidP="00413E6E">
      <w:pPr>
        <w:rPr>
          <w:lang w:val="en-ZW"/>
        </w:rPr>
      </w:pPr>
    </w:p>
    <w:p w14:paraId="45C1107D" w14:textId="77777777" w:rsidR="00F90D5E" w:rsidRDefault="00F90D5E" w:rsidP="00413E6E">
      <w:pPr>
        <w:rPr>
          <w:lang w:val="en-ZW"/>
        </w:rPr>
      </w:pPr>
    </w:p>
    <w:p w14:paraId="6515A2C5" w14:textId="77777777" w:rsidR="00F90D5E" w:rsidRDefault="00F90D5E" w:rsidP="00413E6E">
      <w:pPr>
        <w:rPr>
          <w:lang w:val="en-ZW"/>
        </w:rPr>
      </w:pPr>
    </w:p>
    <w:p w14:paraId="7C8F4A24" w14:textId="77777777" w:rsidR="00F90D5E" w:rsidRPr="00413E6E" w:rsidRDefault="00F90D5E" w:rsidP="00413E6E">
      <w:pPr>
        <w:rPr>
          <w:lang w:val="en-ZW"/>
        </w:rPr>
      </w:pPr>
    </w:p>
    <w:p w14:paraId="17715663" w14:textId="77777777" w:rsidR="00704AE1" w:rsidRDefault="00704AE1" w:rsidP="00CD3FC6">
      <w:pPr>
        <w:pStyle w:val="Heading2"/>
        <w:rPr>
          <w:lang w:val="en-ZW"/>
        </w:rPr>
      </w:pPr>
      <w:r>
        <w:rPr>
          <w:lang w:val="en-ZW"/>
        </w:rPr>
        <w:lastRenderedPageBreak/>
        <w:t>Edit.cshtml</w:t>
      </w:r>
    </w:p>
    <w:p w14:paraId="4836E920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6400"/>
          <w:sz w:val="19"/>
          <w:szCs w:val="19"/>
          <w:highlight w:val="white"/>
          <w:lang w:val="en-ZW"/>
          <w14:ligatures w14:val="standardContextual"/>
        </w:rPr>
        <w:t>&lt;!-- Views/Product/Edit.cshtml --&gt;</w:t>
      </w:r>
    </w:p>
    <w:p w14:paraId="7D9A4777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 ABCRetailers.Models.</w:t>
      </w:r>
      <w:r>
        <w:rPr>
          <w:rFonts w:ascii="Cascadia Mono" w:hAnsi="Cascadia Mono" w:cs="Cascadia Mono"/>
          <w:color w:val="2B91AF"/>
          <w:sz w:val="19"/>
          <w:szCs w:val="19"/>
          <w:highlight w:val="white"/>
          <w:lang w:val="en-ZW"/>
          <w14:ligatures w14:val="standardContextual"/>
        </w:rPr>
        <w:t>Product</w:t>
      </w:r>
    </w:p>
    <w:p w14:paraId="22B48E14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{</w:t>
      </w:r>
    </w:p>
    <w:p w14:paraId="03BB53D6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ViewData[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Tit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] =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Edit Produc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;</w:t>
      </w:r>
    </w:p>
    <w:p w14:paraId="448BDF8E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450C27DF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E627551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edit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Edit Produc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2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23BA66E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56C8321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0EEF7989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8"&gt;</w:t>
      </w:r>
    </w:p>
    <w:p w14:paraId="14162981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Ed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etho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pos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enc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ultipart/form-data"&gt;</w:t>
      </w:r>
    </w:p>
    <w:p w14:paraId="3142FE33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RowKe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721EB72D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artitionKe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F663295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ETa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2EAF5413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Timestam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17391D7E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hidden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ImageUr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052D3448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323B68E7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summar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ModelOnly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C3428FB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814EE76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060D1770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F48CCC0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66E3A9E7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6FA000C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FE0B33B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A48EDB2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0AD3AAE5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scri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54FD5E0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extare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scri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row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3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extare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2CCE58B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Descri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98EC004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4692DF9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62157F19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row"&gt;</w:t>
      </w:r>
    </w:p>
    <w:p w14:paraId="6DB9D385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0CF495AC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1E1EA0CF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80BD6F4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put-group"&gt;</w:t>
      </w:r>
    </w:p>
    <w:p w14:paraId="1942197F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put-group-tex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$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7D8E239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umb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e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0.01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i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placehol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0.0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766B6A50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1DA7574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ic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4D89652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40B7D97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7DDCD5E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6"&gt;</w:t>
      </w:r>
    </w:p>
    <w:p w14:paraId="231C5BE1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11FD7A38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Avail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44661A7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Avail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numb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mi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placeholde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0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5B1D1D0E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validation-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Avail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danger"&gt;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6F096AE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6D13699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3287DEC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373A79E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76F22CEA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 mb-3"&gt;</w:t>
      </w:r>
    </w:p>
    <w:p w14:paraId="43B20904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 Imag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010A99C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b-2"&gt;</w:t>
      </w:r>
    </w:p>
    <w:p w14:paraId="3A478044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@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if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(!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str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.IsNullOrEmpty(Model.ImageUrl))</w:t>
      </w:r>
    </w:p>
    <w:p w14:paraId="64108C30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{</w:t>
      </w:r>
    </w:p>
    <w:p w14:paraId="69DF0552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lastRenderedPageBreak/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m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rc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ImageUr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al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mg-thumbnai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max-width: 200px; max-height: 200px;"&gt;</w:t>
      </w:r>
    </w:p>
    <w:p w14:paraId="2BDC0C9B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}</w:t>
      </w:r>
    </w:p>
    <w:p w14:paraId="33DC6CC7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else</w:t>
      </w:r>
    </w:p>
    <w:p w14:paraId="2A45D94C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{</w:t>
      </w:r>
    </w:p>
    <w:p w14:paraId="54AE0BA1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g-light d-flex align-items-center justify-content-cent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sty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width: 200px; height: 200px;"&gt;</w:t>
      </w:r>
    </w:p>
    <w:p w14:paraId="34010338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image fa-3x text-muted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25E54C1E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8A5ED64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}</w:t>
      </w:r>
    </w:p>
    <w:p w14:paraId="40911502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8DFB4FC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for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mageFi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label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Upload New Image (Optional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label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92EF76B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npu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i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mageFi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id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mageFile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contro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accept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mage/*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/&gt;</w:t>
      </w:r>
    </w:p>
    <w:p w14:paraId="79D6B5D5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text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Leave empty to keep current imag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D0AB726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5F20EF90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0D936173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orm-group"&gt;</w:t>
      </w:r>
    </w:p>
    <w:p w14:paraId="6A0E2F19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typ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submit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 btn-primary"&gt;</w:t>
      </w:r>
    </w:p>
    <w:p w14:paraId="3D31C65F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save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Update Product</w:t>
      </w:r>
    </w:p>
    <w:p w14:paraId="399400C1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butt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DEDC892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sp-ac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Index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tn btn-secondary"&gt;</w:t>
      </w:r>
    </w:p>
    <w:p w14:paraId="26348ECA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fas fa-times"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i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Cancel</w:t>
      </w:r>
    </w:p>
    <w:p w14:paraId="495697B3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a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A069056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8DBF2B6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b/>
          <w:bCs/>
          <w:color w:val="800080"/>
          <w:sz w:val="19"/>
          <w:szCs w:val="19"/>
          <w:highlight w:val="white"/>
          <w:lang w:val="en-ZW"/>
          <w14:ligatures w14:val="standardContextual"/>
        </w:rPr>
        <w:t>form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8FADDD2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B1CB9D9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28129DB7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ol-md-4"&gt;</w:t>
      </w:r>
    </w:p>
    <w:p w14:paraId="6D392DD3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"&gt;</w:t>
      </w:r>
    </w:p>
    <w:p w14:paraId="459FE845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header"&gt;</w:t>
      </w:r>
    </w:p>
    <w:p w14:paraId="229E7935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title mb-0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Product Preview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349CAD70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79B66A97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card-body"&gt;</w:t>
      </w:r>
    </w:p>
    <w:p w14:paraId="662418F1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ProductNam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h6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11DDB995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muted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Descriptio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02254F6A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Current Price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text-success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Price.ToString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C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C645784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Stock: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trong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</w:t>
      </w:r>
      <w:r>
        <w:rPr>
          <w:rFonts w:ascii="Cascadia Mono" w:hAnsi="Cascadia Mono" w:cs="Cascadia Mono"/>
          <w:color w:val="FF0000"/>
          <w:sz w:val="19"/>
          <w:szCs w:val="19"/>
          <w:highlight w:val="white"/>
          <w:lang w:val="en-ZW"/>
          <w14:ligatures w14:val="standardContextual"/>
        </w:rPr>
        <w:t>class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="badge bg-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@(Model.StockAvailable &gt; 10 ?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success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: Model.StockAvailable &gt; 0 ?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warning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: 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danger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"&gt;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Model.StockAvailable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span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p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07E6421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BD43C99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825A807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67ABE47D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lt;/</w:t>
      </w:r>
      <w:r>
        <w:rPr>
          <w:rFonts w:ascii="Cascadia Mono" w:hAnsi="Cascadia Mono" w:cs="Cascadia Mono"/>
          <w:color w:val="800000"/>
          <w:sz w:val="19"/>
          <w:szCs w:val="19"/>
          <w:highlight w:val="white"/>
          <w:lang w:val="en-ZW"/>
          <w14:ligatures w14:val="standardContextual"/>
        </w:rPr>
        <w:t>div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&gt;</w:t>
      </w:r>
    </w:p>
    <w:p w14:paraId="48698858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</w:p>
    <w:p w14:paraId="13A07841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@section Scripts {</w:t>
      </w:r>
    </w:p>
    <w:p w14:paraId="0E3218C1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@{</w:t>
      </w:r>
    </w:p>
    <w:p w14:paraId="32EC4E00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    </w:t>
      </w:r>
      <w:r>
        <w:rPr>
          <w:rFonts w:ascii="Cascadia Mono" w:hAnsi="Cascadia Mono" w:cs="Cascadia Mono"/>
          <w:color w:val="0000FF"/>
          <w:sz w:val="19"/>
          <w:szCs w:val="19"/>
          <w:highlight w:val="white"/>
          <w:lang w:val="en-ZW"/>
          <w14:ligatures w14:val="standardContextual"/>
        </w:rPr>
        <w:t>await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Html.RenderPartialAsync(</w:t>
      </w:r>
      <w:r>
        <w:rPr>
          <w:rFonts w:ascii="Cascadia Mono" w:hAnsi="Cascadia Mono" w:cs="Cascadia Mono"/>
          <w:color w:val="A31515"/>
          <w:sz w:val="19"/>
          <w:szCs w:val="19"/>
          <w:highlight w:val="white"/>
          <w:lang w:val="en-ZW"/>
          <w14:ligatures w14:val="standardContextual"/>
        </w:rPr>
        <w:t>"_ValidationScriptsPartial"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);</w:t>
      </w:r>
    </w:p>
    <w:p w14:paraId="2E791E15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 xml:space="preserve">    }</w:t>
      </w:r>
    </w:p>
    <w:p w14:paraId="7783DB6D" w14:textId="77777777" w:rsidR="00551CE9" w:rsidRDefault="00551CE9" w:rsidP="00551CE9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</w:pPr>
      <w:r>
        <w:rPr>
          <w:rFonts w:ascii="Cascadia Mono" w:hAnsi="Cascadia Mono" w:cs="Cascadia Mono"/>
          <w:color w:val="000000"/>
          <w:sz w:val="19"/>
          <w:szCs w:val="19"/>
          <w:highlight w:val="white"/>
          <w:lang w:val="en-ZW"/>
          <w14:ligatures w14:val="standardContextual"/>
        </w:rPr>
        <w:t>}</w:t>
      </w:r>
    </w:p>
    <w:p w14:paraId="790F79A7" w14:textId="77777777" w:rsidR="00F90D5E" w:rsidRPr="00F90D5E" w:rsidRDefault="00F90D5E" w:rsidP="00F90D5E">
      <w:pPr>
        <w:rPr>
          <w:lang w:val="en-ZW"/>
        </w:rPr>
      </w:pPr>
    </w:p>
    <w:p w14:paraId="720BCA23" w14:textId="77777777" w:rsidR="00704AE1" w:rsidRPr="002D7971" w:rsidRDefault="00704AE1" w:rsidP="00704AE1">
      <w:pPr>
        <w:rPr>
          <w:lang w:val="en-ZW"/>
        </w:rPr>
      </w:pPr>
    </w:p>
    <w:p w14:paraId="0B5DE640" w14:textId="77777777" w:rsidR="00704AE1" w:rsidRDefault="00704AE1" w:rsidP="00704AE1"/>
    <w:p w14:paraId="1FB5ECBE" w14:textId="77777777" w:rsidR="00704AE1" w:rsidRDefault="00704AE1"/>
    <w:sectPr w:rsidR="00704AE1" w:rsidSect="00704AE1">
      <w:pgSz w:w="11906" w:h="16838"/>
      <w:pgMar w:top="1440" w:right="83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0D32FBF"/>
    <w:multiLevelType w:val="hybridMultilevel"/>
    <w:tmpl w:val="B4A6CC26"/>
    <w:lvl w:ilvl="0" w:tplc="EE362C7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35911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AwNTM3tDS1NDAyNLJU0lEKTi0uzszPAykwqQUAFiwqJiwAAAA="/>
  </w:docVars>
  <w:rsids>
    <w:rsidRoot w:val="00704AE1"/>
    <w:rsid w:val="000F0768"/>
    <w:rsid w:val="002245E2"/>
    <w:rsid w:val="002C239B"/>
    <w:rsid w:val="00323B48"/>
    <w:rsid w:val="00413E6E"/>
    <w:rsid w:val="004A103A"/>
    <w:rsid w:val="004A42DA"/>
    <w:rsid w:val="00551CE9"/>
    <w:rsid w:val="005550F1"/>
    <w:rsid w:val="00704AE1"/>
    <w:rsid w:val="008A5B70"/>
    <w:rsid w:val="009C679D"/>
    <w:rsid w:val="00A25EB8"/>
    <w:rsid w:val="00A27E05"/>
    <w:rsid w:val="00A802F3"/>
    <w:rsid w:val="00A968A5"/>
    <w:rsid w:val="00B46F33"/>
    <w:rsid w:val="00C801E7"/>
    <w:rsid w:val="00CC0329"/>
    <w:rsid w:val="00CD3FC6"/>
    <w:rsid w:val="00E77A5B"/>
    <w:rsid w:val="00F47F52"/>
    <w:rsid w:val="00F90D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3C9C3"/>
  <w15:chartTrackingRefBased/>
  <w15:docId w15:val="{476B7CCC-354C-49F3-9C69-748CA2086C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W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4AE1"/>
    <w:rPr>
      <w:rFonts w:ascii="Arial" w:hAnsi="Arial"/>
      <w:kern w:val="0"/>
      <w:sz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C0329"/>
    <w:pPr>
      <w:keepNext/>
      <w:keepLines/>
      <w:spacing w:before="360" w:after="80" w:line="278" w:lineRule="auto"/>
      <w:outlineLvl w:val="0"/>
    </w:pPr>
    <w:rPr>
      <w:rFonts w:eastAsiaTheme="majorEastAsia" w:cstheme="majorBidi"/>
      <w:b/>
      <w:color w:val="0F4761" w:themeColor="accent1" w:themeShade="BF"/>
      <w:kern w:val="2"/>
      <w:sz w:val="36"/>
      <w:szCs w:val="40"/>
      <w:lang w:val="en-ZW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EB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b/>
      <w:color w:val="0F4761" w:themeColor="accent1" w:themeShade="BF"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4AE1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4AE1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4AE1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4AE1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4AE1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4AE1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4AE1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0329"/>
    <w:rPr>
      <w:rFonts w:ascii="Arial" w:eastAsiaTheme="majorEastAsia" w:hAnsi="Arial" w:cstheme="majorBidi"/>
      <w:b/>
      <w:color w:val="0F4761" w:themeColor="accent1" w:themeShade="BF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25EB8"/>
    <w:rPr>
      <w:rFonts w:asciiTheme="majorHAnsi" w:eastAsiaTheme="majorEastAsia" w:hAnsiTheme="majorHAnsi" w:cstheme="majorBidi"/>
      <w:b/>
      <w:color w:val="0F4761" w:themeColor="accent1" w:themeShade="BF"/>
      <w:kern w:val="0"/>
      <w:sz w:val="28"/>
      <w:szCs w:val="32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8"/>
      <w:szCs w:val="28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4AE1"/>
    <w:rPr>
      <w:rFonts w:eastAsiaTheme="majorEastAsia" w:cstheme="majorBidi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4AE1"/>
    <w:rPr>
      <w:rFonts w:eastAsiaTheme="majorEastAsia" w:cstheme="majorBidi"/>
      <w:color w:val="0F4761" w:themeColor="accent1" w:themeShade="BF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4AE1"/>
    <w:rPr>
      <w:rFonts w:eastAsiaTheme="majorEastAsia" w:cstheme="majorBidi"/>
      <w:i/>
      <w:iCs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4AE1"/>
    <w:rPr>
      <w:rFonts w:eastAsiaTheme="majorEastAsia" w:cstheme="majorBidi"/>
      <w:color w:val="595959" w:themeColor="text1" w:themeTint="A6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4AE1"/>
    <w:rPr>
      <w:rFonts w:eastAsiaTheme="majorEastAsia" w:cstheme="majorBidi"/>
      <w:i/>
      <w:iCs/>
      <w:color w:val="272727" w:themeColor="text1" w:themeTint="D8"/>
      <w:kern w:val="0"/>
      <w:sz w:val="24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4AE1"/>
    <w:rPr>
      <w:rFonts w:eastAsiaTheme="majorEastAsia" w:cstheme="majorBidi"/>
      <w:color w:val="272727" w:themeColor="text1" w:themeTint="D8"/>
      <w:kern w:val="0"/>
      <w:sz w:val="24"/>
      <w:lang w:val="en-US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704AE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4AE1"/>
    <w:rPr>
      <w:rFonts w:asciiTheme="majorHAnsi" w:eastAsiaTheme="majorEastAsia" w:hAnsiTheme="majorHAnsi" w:cstheme="majorBidi"/>
      <w:spacing w:val="-10"/>
      <w:kern w:val="28"/>
      <w:sz w:val="56"/>
      <w:szCs w:val="56"/>
      <w:lang w:val="en-US"/>
      <w14:ligatures w14:val="none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4AE1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4AE1"/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704AE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4AE1"/>
    <w:rPr>
      <w:rFonts w:ascii="Arial" w:hAnsi="Arial"/>
      <w:i/>
      <w:iCs/>
      <w:color w:val="404040" w:themeColor="text1" w:themeTint="BF"/>
      <w:kern w:val="0"/>
      <w:sz w:val="24"/>
      <w:lang w:val="en-US"/>
      <w14:ligatures w14:val="none"/>
    </w:rPr>
  </w:style>
  <w:style w:type="paragraph" w:styleId="ListParagraph">
    <w:name w:val="List Paragraph"/>
    <w:basedOn w:val="Normal"/>
    <w:uiPriority w:val="34"/>
    <w:qFormat/>
    <w:rsid w:val="00704AE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4AE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4AE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4AE1"/>
    <w:rPr>
      <w:rFonts w:ascii="Arial" w:hAnsi="Arial"/>
      <w:i/>
      <w:iCs/>
      <w:color w:val="0F4761" w:themeColor="accent1" w:themeShade="BF"/>
      <w:kern w:val="0"/>
      <w:sz w:val="24"/>
      <w:lang w:val="en-US"/>
      <w14:ligatures w14:val="none"/>
    </w:rPr>
  </w:style>
  <w:style w:type="character" w:styleId="IntenseReference">
    <w:name w:val="Intense Reference"/>
    <w:basedOn w:val="DefaultParagraphFont"/>
    <w:uiPriority w:val="32"/>
    <w:qFormat/>
    <w:rsid w:val="00704AE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7</Pages>
  <Words>2333</Words>
  <Characters>13303</Characters>
  <Application>Microsoft Office Word</Application>
  <DocSecurity>0</DocSecurity>
  <Lines>110</Lines>
  <Paragraphs>31</Paragraphs>
  <ScaleCrop>false</ScaleCrop>
  <Company/>
  <LinksUpToDate>false</LinksUpToDate>
  <CharactersWithSpaces>15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kunle Familua</dc:creator>
  <cp:keywords/>
  <dc:description/>
  <cp:lastModifiedBy>Ayokunle Familua</cp:lastModifiedBy>
  <cp:revision>10</cp:revision>
  <dcterms:created xsi:type="dcterms:W3CDTF">2025-08-19T05:58:00Z</dcterms:created>
  <dcterms:modified xsi:type="dcterms:W3CDTF">2025-08-19T07:47:00Z</dcterms:modified>
</cp:coreProperties>
</file>